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9062"/>
      </w:tblGrid>
      <w:tr w:rsidR="00B45194" w14:paraId="59101B29" w14:textId="77777777" w:rsidTr="00576806">
        <w:trPr>
          <w:trHeight w:val="283"/>
        </w:trPr>
        <w:tc>
          <w:tcPr>
            <w:tcW w:w="9062" w:type="dxa"/>
            <w:shd w:val="clear" w:color="auto" w:fill="D9D9D9" w:themeFill="background1" w:themeFillShade="D9"/>
            <w:vAlign w:val="center"/>
          </w:tcPr>
          <w:p w14:paraId="58DC39A0" w14:textId="1786F989" w:rsidR="00934A2D" w:rsidRDefault="00934A2D" w:rsidP="00B45194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Name:</w:t>
            </w:r>
          </w:p>
          <w:p w14:paraId="28F475E2" w14:textId="5988A8B7" w:rsidR="00934A2D" w:rsidRDefault="003A06E9" w:rsidP="00B45194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University:</w:t>
            </w:r>
          </w:p>
          <w:p w14:paraId="406E0DB1" w14:textId="7C4DCDD3" w:rsidR="00934A2D" w:rsidRPr="003A06E9" w:rsidRDefault="003A06E9" w:rsidP="00B45194">
            <w:pPr>
              <w:rPr>
                <w:b/>
                <w:sz w:val="24"/>
              </w:rPr>
            </w:pPr>
            <w:r w:rsidRPr="003A06E9">
              <w:rPr>
                <w:b/>
                <w:sz w:val="24"/>
              </w:rPr>
              <w:t>Matriculation number</w:t>
            </w:r>
            <w:r>
              <w:rPr>
                <w:b/>
                <w:sz w:val="24"/>
              </w:rPr>
              <w:t xml:space="preserve">: </w:t>
            </w:r>
          </w:p>
        </w:tc>
      </w:tr>
      <w:tr w:rsidR="00B45194" w14:paraId="3D510930" w14:textId="77777777" w:rsidTr="00B45194">
        <w:tc>
          <w:tcPr>
            <w:tcW w:w="9062" w:type="dxa"/>
          </w:tcPr>
          <w:p w14:paraId="3EEFF108" w14:textId="77777777" w:rsidR="003A06E9" w:rsidRDefault="003A06E9" w:rsidP="003A06E9"/>
          <w:p w14:paraId="26E52852" w14:textId="4048ABB4" w:rsidR="00A306F8" w:rsidRDefault="003A06E9" w:rsidP="003A06E9">
            <w:r>
              <w:t>Your text…</w:t>
            </w:r>
          </w:p>
          <w:p w14:paraId="59EEE842" w14:textId="6464C4EE" w:rsidR="003A06E9" w:rsidRDefault="003A06E9" w:rsidP="003A06E9"/>
        </w:tc>
      </w:tr>
    </w:tbl>
    <w:p w14:paraId="780B90E5" w14:textId="77777777" w:rsidR="002B42EC" w:rsidRPr="00EB03CE" w:rsidRDefault="002B42EC" w:rsidP="00970304"/>
    <w:sectPr w:rsidR="002B42EC" w:rsidRPr="00EB03CE">
      <w:headerReference w:type="default" r:id="rId10"/>
      <w:footerReference w:type="default" r:id="rId11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611CA" w14:textId="77777777" w:rsidR="00BA1E58" w:rsidRDefault="00BA1E58" w:rsidP="006D587B">
      <w:pPr>
        <w:spacing w:after="0" w:line="240" w:lineRule="auto"/>
      </w:pPr>
      <w:r>
        <w:separator/>
      </w:r>
    </w:p>
  </w:endnote>
  <w:endnote w:type="continuationSeparator" w:id="0">
    <w:p w14:paraId="6BC8981F" w14:textId="77777777" w:rsidR="00BA1E58" w:rsidRDefault="00BA1E58" w:rsidP="006D587B">
      <w:pPr>
        <w:spacing w:after="0" w:line="240" w:lineRule="auto"/>
      </w:pPr>
      <w:r>
        <w:continuationSeparator/>
      </w:r>
    </w:p>
  </w:endnote>
  <w:endnote w:type="continuationNotice" w:id="1">
    <w:p w14:paraId="2BCC1460" w14:textId="77777777" w:rsidR="00BA1E58" w:rsidRDefault="00BA1E5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6FC84" w14:textId="17012F23" w:rsidR="00AA2BE8" w:rsidRDefault="00AA2BE8" w:rsidP="002B42EC">
    <w:pPr>
      <w:pStyle w:val="Fuzeile"/>
      <w:jc w:val="right"/>
    </w:pPr>
    <w:r>
      <w:rPr>
        <w:lang w:val="de-DE"/>
      </w:rPr>
      <w:t xml:space="preserve">Page </w:t>
    </w:r>
    <w:r>
      <w:rPr>
        <w:b/>
        <w:bCs/>
      </w:rPr>
      <w:fldChar w:fldCharType="begin"/>
    </w:r>
    <w:r>
      <w:rPr>
        <w:b/>
        <w:bCs/>
      </w:rPr>
      <w:instrText>PAGE  \* Arabic  \* MERGEFORMAT</w:instrText>
    </w:r>
    <w:r>
      <w:rPr>
        <w:b/>
        <w:bCs/>
      </w:rPr>
      <w:fldChar w:fldCharType="separate"/>
    </w:r>
    <w:r w:rsidRPr="002B42EC">
      <w:rPr>
        <w:b/>
        <w:bCs/>
        <w:noProof/>
        <w:lang w:val="de-DE"/>
      </w:rPr>
      <w:t>1</w:t>
    </w:r>
    <w:r>
      <w:rPr>
        <w:b/>
        <w:bCs/>
      </w:rPr>
      <w:fldChar w:fldCharType="end"/>
    </w:r>
    <w:r>
      <w:rPr>
        <w:lang w:val="de-DE"/>
      </w:rPr>
      <w:t xml:space="preserve"> of </w:t>
    </w:r>
    <w:r>
      <w:rPr>
        <w:b/>
        <w:bCs/>
      </w:rPr>
      <w:fldChar w:fldCharType="begin"/>
    </w:r>
    <w:r>
      <w:rPr>
        <w:b/>
        <w:bCs/>
      </w:rPr>
      <w:instrText>NUMPAGES  \* Arabic  \* MERGEFORMAT</w:instrText>
    </w:r>
    <w:r>
      <w:rPr>
        <w:b/>
        <w:bCs/>
      </w:rPr>
      <w:fldChar w:fldCharType="separate"/>
    </w:r>
    <w:r w:rsidRPr="002B42EC">
      <w:rPr>
        <w:b/>
        <w:bCs/>
        <w:noProof/>
        <w:lang w:val="de-DE"/>
      </w:rPr>
      <w:t>1</w:t>
    </w:r>
    <w:r>
      <w:rPr>
        <w:b/>
        <w:bCs/>
      </w:rPr>
      <w:fldChar w:fldCharType="end"/>
    </w:r>
  </w:p>
  <w:p w14:paraId="6F9D4BFD" w14:textId="77777777" w:rsidR="00AA2BE8" w:rsidRDefault="00AA2BE8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9F62DC" w14:textId="77777777" w:rsidR="00BA1E58" w:rsidRDefault="00BA1E58" w:rsidP="006D587B">
      <w:pPr>
        <w:spacing w:after="0" w:line="240" w:lineRule="auto"/>
      </w:pPr>
      <w:r>
        <w:separator/>
      </w:r>
    </w:p>
  </w:footnote>
  <w:footnote w:type="continuationSeparator" w:id="0">
    <w:p w14:paraId="18B16E3A" w14:textId="77777777" w:rsidR="00BA1E58" w:rsidRDefault="00BA1E58" w:rsidP="006D587B">
      <w:pPr>
        <w:spacing w:after="0" w:line="240" w:lineRule="auto"/>
      </w:pPr>
      <w:r>
        <w:continuationSeparator/>
      </w:r>
    </w:p>
  </w:footnote>
  <w:footnote w:type="continuationNotice" w:id="1">
    <w:p w14:paraId="141EC932" w14:textId="77777777" w:rsidR="00BA1E58" w:rsidRDefault="00BA1E5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3202E3" w14:textId="6EF15F40" w:rsidR="00AA2BE8" w:rsidRPr="00576806" w:rsidRDefault="00C4498A" w:rsidP="006D587B">
    <w:pPr>
      <w:pStyle w:val="Kopfzeile"/>
      <w:tabs>
        <w:tab w:val="clear" w:pos="4536"/>
        <w:tab w:val="clear" w:pos="9072"/>
        <w:tab w:val="right" w:pos="7849"/>
      </w:tabs>
      <w:rPr>
        <w:rStyle w:val="ui-provider"/>
        <w:sz w:val="20"/>
      </w:rPr>
    </w:pPr>
    <w:r w:rsidRPr="00576806">
      <w:rPr>
        <w:rStyle w:val="ui-provider"/>
        <w:noProof/>
        <w:sz w:val="20"/>
      </w:rPr>
      <w:drawing>
        <wp:anchor distT="0" distB="0" distL="114300" distR="114300" simplePos="0" relativeHeight="251660293" behindDoc="0" locked="0" layoutInCell="1" allowOverlap="1" wp14:anchorId="3CE01E46" wp14:editId="2BBD07A8">
          <wp:simplePos x="0" y="0"/>
          <wp:positionH relativeFrom="column">
            <wp:posOffset>4233314</wp:posOffset>
          </wp:positionH>
          <wp:positionV relativeFrom="paragraph">
            <wp:posOffset>6292</wp:posOffset>
          </wp:positionV>
          <wp:extent cx="700850" cy="253319"/>
          <wp:effectExtent l="0" t="0" r="4445" b="0"/>
          <wp:wrapNone/>
          <wp:docPr id="4" name="Grafi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rafik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1135"/>
                  <a:stretch/>
                </pic:blipFill>
                <pic:spPr bwMode="auto">
                  <a:xfrm>
                    <a:off x="0" y="0"/>
                    <a:ext cx="700850" cy="25331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A2BE8">
      <w:rPr>
        <w:noProof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3D4461E" wp14:editId="65EA5754">
              <wp:simplePos x="0" y="0"/>
              <wp:positionH relativeFrom="column">
                <wp:posOffset>-4445</wp:posOffset>
              </wp:positionH>
              <wp:positionV relativeFrom="paragraph">
                <wp:posOffset>-106680</wp:posOffset>
              </wp:positionV>
              <wp:extent cx="5803900" cy="447675"/>
              <wp:effectExtent l="0" t="0" r="6350" b="9525"/>
              <wp:wrapNone/>
              <wp:docPr id="6" name="Rechteck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803900" cy="4476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3D410BC" w14:textId="30B08A9C" w:rsidR="00AA2BE8" w:rsidRDefault="004634D8" w:rsidP="002B42EC">
                          <w:pPr>
                            <w:spacing w:after="0" w:line="240" w:lineRule="auto"/>
                            <w:jc w:val="center"/>
                            <w:rPr>
                              <w:b/>
                              <w:color w:val="000000" w:themeColor="text1"/>
                              <w:sz w:val="32"/>
                            </w:rPr>
                          </w:pPr>
                          <w:r>
                            <w:rPr>
                              <w:b/>
                              <w:color w:val="000000" w:themeColor="text1"/>
                              <w:sz w:val="32"/>
                            </w:rPr>
                            <w:t>Individual Reflection</w:t>
                          </w:r>
                        </w:p>
                        <w:p w14:paraId="207546FD" w14:textId="7FC24475" w:rsidR="00AA2BE8" w:rsidRPr="00576806" w:rsidRDefault="00AA2BE8" w:rsidP="002B42EC">
                          <w:pPr>
                            <w:spacing w:after="0" w:line="240" w:lineRule="auto"/>
                            <w:jc w:val="center"/>
                            <w:rPr>
                              <w:b/>
                              <w:color w:val="000000" w:themeColor="text1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3D4461E" id="Rechteck 6" o:spid="_x0000_s1026" style="position:absolute;margin-left:-.35pt;margin-top:-8.4pt;width:457pt;height:35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" filled="f" stroked="f" strokeweight="1pt">
              <v:textbox inset="0,0,0,0">
                <w:txbxContent>
                  <w:p w14:paraId="63D410BC" w14:textId="30B08A9C" w:rsidR="00AA2BE8" w:rsidRDefault="004634D8" w:rsidP="002B42EC">
                    <w:pPr>
                      <w:spacing w:after="0" w:line="240" w:lineRule="auto"/>
                      <w:jc w:val="center"/>
                      <w:rPr>
                        <w:b/>
                        <w:color w:val="000000" w:themeColor="text1"/>
                        <w:sz w:val="32"/>
                      </w:rPr>
                    </w:pPr>
                    <w:r>
                      <w:rPr>
                        <w:b/>
                        <w:color w:val="000000" w:themeColor="text1"/>
                        <w:sz w:val="32"/>
                      </w:rPr>
                      <w:t>Individual Reflection</w:t>
                    </w:r>
                  </w:p>
                  <w:p w14:paraId="207546FD" w14:textId="7FC24475" w:rsidR="00AA2BE8" w:rsidRPr="00576806" w:rsidRDefault="00AA2BE8" w:rsidP="002B42EC">
                    <w:pPr>
                      <w:spacing w:after="0" w:line="240" w:lineRule="auto"/>
                      <w:jc w:val="center"/>
                      <w:rPr>
                        <w:b/>
                        <w:color w:val="000000" w:themeColor="text1"/>
                        <w:sz w:val="20"/>
                      </w:rPr>
                    </w:pPr>
                  </w:p>
                </w:txbxContent>
              </v:textbox>
            </v:rect>
          </w:pict>
        </mc:Fallback>
      </mc:AlternateContent>
    </w:r>
    <w:r w:rsidR="00AA2BE8" w:rsidRPr="00576806">
      <w:rPr>
        <w:noProof/>
        <w:sz w:val="20"/>
      </w:rPr>
      <w:drawing>
        <wp:anchor distT="0" distB="0" distL="114300" distR="114300" simplePos="0" relativeHeight="251658243" behindDoc="0" locked="0" layoutInCell="1" allowOverlap="1" wp14:anchorId="6F82D505" wp14:editId="2B40C5CF">
          <wp:simplePos x="0" y="0"/>
          <wp:positionH relativeFrom="column">
            <wp:posOffset>5066030</wp:posOffset>
          </wp:positionH>
          <wp:positionV relativeFrom="paragraph">
            <wp:posOffset>-45745</wp:posOffset>
          </wp:positionV>
          <wp:extent cx="340348" cy="333375"/>
          <wp:effectExtent l="0" t="0" r="3175" b="0"/>
          <wp:wrapNone/>
          <wp:docPr id="3" name="Grafik 3" descr="Datei:Universität Bayreuth.svg – Wikip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atei:Universität Bayreuth.svg – Wikipedia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8417"/>
                  <a:stretch/>
                </pic:blipFill>
                <pic:spPr bwMode="auto">
                  <a:xfrm>
                    <a:off x="0" y="0"/>
                    <a:ext cx="340348" cy="3333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A2BE8" w:rsidRPr="00576806">
      <w:rPr>
        <w:noProof/>
        <w:sz w:val="20"/>
      </w:rPr>
      <w:drawing>
        <wp:anchor distT="0" distB="0" distL="114300" distR="114300" simplePos="0" relativeHeight="251658245" behindDoc="0" locked="0" layoutInCell="1" allowOverlap="1" wp14:anchorId="7CE780AE" wp14:editId="719D8226">
          <wp:simplePos x="0" y="0"/>
          <wp:positionH relativeFrom="column">
            <wp:posOffset>5485130</wp:posOffset>
          </wp:positionH>
          <wp:positionV relativeFrom="paragraph">
            <wp:posOffset>-30480</wp:posOffset>
          </wp:positionV>
          <wp:extent cx="317500" cy="317500"/>
          <wp:effectExtent l="0" t="0" r="6350" b="6350"/>
          <wp:wrapNone/>
          <wp:docPr id="5" name="Grafik 5" descr="Universität Hohenheim – Wikip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Universität Hohenheim – Wikipedia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7500" cy="317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AA2BE8" w:rsidRPr="00576806">
      <w:rPr>
        <w:noProof/>
        <w:sz w:val="20"/>
      </w:rPr>
      <w:drawing>
        <wp:anchor distT="0" distB="0" distL="114300" distR="114300" simplePos="0" relativeHeight="251658242" behindDoc="0" locked="0" layoutInCell="1" allowOverlap="1" wp14:anchorId="06BC7C13" wp14:editId="072FFC6A">
          <wp:simplePos x="0" y="0"/>
          <wp:positionH relativeFrom="column">
            <wp:posOffset>-4445</wp:posOffset>
          </wp:positionH>
          <wp:positionV relativeFrom="paragraph">
            <wp:posOffset>-1905</wp:posOffset>
          </wp:positionV>
          <wp:extent cx="676275" cy="304800"/>
          <wp:effectExtent l="0" t="0" r="9525" b="0"/>
          <wp:wrapThrough wrapText="bothSides">
            <wp:wrapPolygon edited="0">
              <wp:start x="0" y="0"/>
              <wp:lineTo x="0" y="20250"/>
              <wp:lineTo x="21296" y="20250"/>
              <wp:lineTo x="21296" y="0"/>
              <wp:lineTo x="0" y="0"/>
            </wp:wrapPolygon>
          </wp:wrapThrough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275" cy="304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A2BE8" w:rsidRPr="00576806">
      <w:rPr>
        <w:rStyle w:val="ui-provider"/>
        <w:sz w:val="20"/>
      </w:rPr>
      <w:t xml:space="preserve">Smart Sustainability </w:t>
    </w:r>
    <w:r w:rsidR="00AA2BE8" w:rsidRPr="00576806">
      <w:rPr>
        <w:rStyle w:val="ui-provider"/>
        <w:sz w:val="20"/>
      </w:rPr>
      <w:tab/>
    </w:r>
  </w:p>
  <w:p w14:paraId="0DD1A4C1" w14:textId="7C64D9E8" w:rsidR="00AA2BE8" w:rsidRPr="00576806" w:rsidRDefault="00AA2BE8">
    <w:pPr>
      <w:pStyle w:val="Kopfzeile"/>
      <w:rPr>
        <w:sz w:val="20"/>
      </w:rPr>
    </w:pPr>
    <w:r w:rsidRPr="00576806">
      <w:rPr>
        <w:noProof/>
        <w:sz w:val="20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15880C9C" wp14:editId="384B4E01">
              <wp:simplePos x="0" y="0"/>
              <wp:positionH relativeFrom="column">
                <wp:posOffset>-41910</wp:posOffset>
              </wp:positionH>
              <wp:positionV relativeFrom="paragraph">
                <wp:posOffset>188595</wp:posOffset>
              </wp:positionV>
              <wp:extent cx="5848350" cy="0"/>
              <wp:effectExtent l="0" t="0" r="0" b="0"/>
              <wp:wrapNone/>
              <wp:docPr id="1" name="Gerader Verbinde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848350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line w14:anchorId="1F7690C3" id="Gerader Verbinde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.3pt,14.85pt" to="457.2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" strokecolor="black [3213]" strokeweight=".5pt">
              <v:stroke joinstyle="miter"/>
            </v:line>
          </w:pict>
        </mc:Fallback>
      </mc:AlternateContent>
    </w:r>
    <w:r w:rsidRPr="00576806">
      <w:rPr>
        <w:rStyle w:val="ui-provider"/>
        <w:sz w:val="20"/>
      </w:rPr>
      <w:t>Simulation Gam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8103EF"/>
    <w:multiLevelType w:val="hybridMultilevel"/>
    <w:tmpl w:val="3AA2DFB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E65595"/>
    <w:multiLevelType w:val="hybridMultilevel"/>
    <w:tmpl w:val="11BA79D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1B0ED9"/>
    <w:multiLevelType w:val="hybridMultilevel"/>
    <w:tmpl w:val="916A2C3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5978827">
    <w:abstractNumId w:val="1"/>
  </w:num>
  <w:num w:numId="2" w16cid:durableId="365957675">
    <w:abstractNumId w:val="2"/>
  </w:num>
  <w:num w:numId="3" w16cid:durableId="16561798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wMTA1MDMytTA3NLRQ0lEKTi0uzszPAykwNKwFADPjnjgtAAAA"/>
  </w:docVars>
  <w:rsids>
    <w:rsidRoot w:val="00596A1C"/>
    <w:rsid w:val="00004348"/>
    <w:rsid w:val="00045DAF"/>
    <w:rsid w:val="0005585A"/>
    <w:rsid w:val="00091172"/>
    <w:rsid w:val="000B20F8"/>
    <w:rsid w:val="000B624A"/>
    <w:rsid w:val="001078B9"/>
    <w:rsid w:val="001142B5"/>
    <w:rsid w:val="00116574"/>
    <w:rsid w:val="00151CCE"/>
    <w:rsid w:val="001845F7"/>
    <w:rsid w:val="001F211F"/>
    <w:rsid w:val="0024613F"/>
    <w:rsid w:val="00290191"/>
    <w:rsid w:val="002B42EC"/>
    <w:rsid w:val="00347213"/>
    <w:rsid w:val="003633B7"/>
    <w:rsid w:val="00383B90"/>
    <w:rsid w:val="003A06E9"/>
    <w:rsid w:val="003C100D"/>
    <w:rsid w:val="003D02DA"/>
    <w:rsid w:val="00400926"/>
    <w:rsid w:val="00405A20"/>
    <w:rsid w:val="00422C7E"/>
    <w:rsid w:val="00457BEE"/>
    <w:rsid w:val="0046251B"/>
    <w:rsid w:val="004634D8"/>
    <w:rsid w:val="00476E29"/>
    <w:rsid w:val="004D047E"/>
    <w:rsid w:val="005352D8"/>
    <w:rsid w:val="0056719C"/>
    <w:rsid w:val="00576806"/>
    <w:rsid w:val="00596A1C"/>
    <w:rsid w:val="005C5A25"/>
    <w:rsid w:val="005E4365"/>
    <w:rsid w:val="00605B69"/>
    <w:rsid w:val="00612D26"/>
    <w:rsid w:val="00642698"/>
    <w:rsid w:val="00696CE7"/>
    <w:rsid w:val="006A0860"/>
    <w:rsid w:val="006A42E3"/>
    <w:rsid w:val="006D587B"/>
    <w:rsid w:val="00776F6B"/>
    <w:rsid w:val="007A11CD"/>
    <w:rsid w:val="0086416C"/>
    <w:rsid w:val="0086734C"/>
    <w:rsid w:val="008F22B1"/>
    <w:rsid w:val="00933137"/>
    <w:rsid w:val="00934A2D"/>
    <w:rsid w:val="0096763F"/>
    <w:rsid w:val="00970304"/>
    <w:rsid w:val="00997286"/>
    <w:rsid w:val="009A5843"/>
    <w:rsid w:val="00A209D8"/>
    <w:rsid w:val="00A306F8"/>
    <w:rsid w:val="00A82F18"/>
    <w:rsid w:val="00AA2BE8"/>
    <w:rsid w:val="00AD3A30"/>
    <w:rsid w:val="00B10FF4"/>
    <w:rsid w:val="00B15A21"/>
    <w:rsid w:val="00B30C2F"/>
    <w:rsid w:val="00B3764B"/>
    <w:rsid w:val="00B409D0"/>
    <w:rsid w:val="00B45194"/>
    <w:rsid w:val="00B52FE6"/>
    <w:rsid w:val="00B92986"/>
    <w:rsid w:val="00BA1E58"/>
    <w:rsid w:val="00BA542A"/>
    <w:rsid w:val="00C170D7"/>
    <w:rsid w:val="00C23BC4"/>
    <w:rsid w:val="00C4498A"/>
    <w:rsid w:val="00C72669"/>
    <w:rsid w:val="00CB2745"/>
    <w:rsid w:val="00CB51E5"/>
    <w:rsid w:val="00CE5EB0"/>
    <w:rsid w:val="00CF673D"/>
    <w:rsid w:val="00D53981"/>
    <w:rsid w:val="00DB7A66"/>
    <w:rsid w:val="00E53380"/>
    <w:rsid w:val="00E65600"/>
    <w:rsid w:val="00EB03CE"/>
    <w:rsid w:val="00ED67D0"/>
    <w:rsid w:val="00F731F3"/>
    <w:rsid w:val="00FD7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E23566"/>
  <w15:chartTrackingRefBased/>
  <w15:docId w15:val="{8B2F662D-BC7E-4C01-8285-C07B5CCB73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lang w:val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6D587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D587B"/>
    <w:rPr>
      <w:lang w:val="en-US"/>
    </w:rPr>
  </w:style>
  <w:style w:type="paragraph" w:styleId="Fuzeile">
    <w:name w:val="footer"/>
    <w:basedOn w:val="Standard"/>
    <w:link w:val="FuzeileZchn"/>
    <w:uiPriority w:val="99"/>
    <w:unhideWhenUsed/>
    <w:rsid w:val="006D587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D587B"/>
    <w:rPr>
      <w:lang w:val="en-US"/>
    </w:rPr>
  </w:style>
  <w:style w:type="character" w:customStyle="1" w:styleId="ui-provider">
    <w:name w:val="ui-provider"/>
    <w:basedOn w:val="Absatz-Standardschriftart"/>
    <w:rsid w:val="006D587B"/>
  </w:style>
  <w:style w:type="table" w:styleId="Tabellenraster">
    <w:name w:val="Table Grid"/>
    <w:basedOn w:val="NormaleTabelle"/>
    <w:uiPriority w:val="39"/>
    <w:rsid w:val="00B451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576806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6A0860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6A0860"/>
    <w:rPr>
      <w:color w:val="605E5C"/>
      <w:shd w:val="clear" w:color="auto" w:fill="E1DFDD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05A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05A20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dd00581-9d8a-484a-995d-6565f9632e0e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98903D40C93914480255721EC012440" ma:contentTypeVersion="14" ma:contentTypeDescription="Ein neues Dokument erstellen." ma:contentTypeScope="" ma:versionID="76d251e7868e1b9cf33da9375fe848fb">
  <xsd:schema xmlns:xsd="http://www.w3.org/2001/XMLSchema" xmlns:xs="http://www.w3.org/2001/XMLSchema" xmlns:p="http://schemas.microsoft.com/office/2006/metadata/properties" xmlns:ns2="2dd00581-9d8a-484a-995d-6565f9632e0e" xmlns:ns3="aaaa35c3-3f18-4d10-b29b-c1634e21e8bf" targetNamespace="http://schemas.microsoft.com/office/2006/metadata/properties" ma:root="true" ma:fieldsID="bd50d4e9810891b6127fe785815d9dee" ns2:_="" ns3:_="">
    <xsd:import namespace="2dd00581-9d8a-484a-995d-6565f9632e0e"/>
    <xsd:import namespace="aaaa35c3-3f18-4d10-b29b-c1634e21e8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d00581-9d8a-484a-995d-6565f9632e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Bildmarkierungen" ma:readOnly="false" ma:fieldId="{5cf76f15-5ced-4ddc-b409-7134ff3c332f}" ma:taxonomyMulti="true" ma:sspId="9e00f353-0966-4817-9458-30baef77fa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aa35c3-3f18-4d10-b29b-c1634e21e8b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40598D9-C6A5-475E-9E2C-689F23D8CF5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DFBAA28-F4F1-422A-B0D5-A4969D9A63E1}">
  <ds:schemaRefs>
    <ds:schemaRef ds:uri="http://schemas.microsoft.com/office/2006/metadata/properties"/>
    <ds:schemaRef ds:uri="http://schemas.microsoft.com/office/infopath/2007/PartnerControls"/>
    <ds:schemaRef ds:uri="2dd00581-9d8a-484a-995d-6565f9632e0e"/>
  </ds:schemaRefs>
</ds:datastoreItem>
</file>

<file path=customXml/itemProps3.xml><?xml version="1.0" encoding="utf-8"?>
<ds:datastoreItem xmlns:ds="http://schemas.openxmlformats.org/officeDocument/2006/customXml" ds:itemID="{E478AC23-E44C-40BA-A339-EE4796809D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d00581-9d8a-484a-995d-6565f9632e0e"/>
    <ds:schemaRef ds:uri="aaaa35c3-3f18-4d10-b29b-c1634e21e8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</Words>
  <Characters>50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</CharactersWithSpaces>
  <SharedDoc>false</SharedDoc>
  <HLinks>
    <vt:vector size="18" baseType="variant">
      <vt:variant>
        <vt:i4>4784128</vt:i4>
      </vt:variant>
      <vt:variant>
        <vt:i4>6</vt:i4>
      </vt:variant>
      <vt:variant>
        <vt:i4>0</vt:i4>
      </vt:variant>
      <vt:variant>
        <vt:i4>5</vt:i4>
      </vt:variant>
      <vt:variant>
        <vt:lpwstr>https://app.diagrams.net/</vt:lpwstr>
      </vt:variant>
      <vt:variant>
        <vt:lpwstr/>
      </vt:variant>
      <vt:variant>
        <vt:i4>5046351</vt:i4>
      </vt:variant>
      <vt:variant>
        <vt:i4>3</vt:i4>
      </vt:variant>
      <vt:variant>
        <vt:i4>0</vt:i4>
      </vt:variant>
      <vt:variant>
        <vt:i4>5</vt:i4>
      </vt:variant>
      <vt:variant>
        <vt:lpwstr>https://pm4py.fit.fraunhofer.de/getting-started-page</vt:lpwstr>
      </vt:variant>
      <vt:variant>
        <vt:lpwstr/>
      </vt:variant>
      <vt:variant>
        <vt:i4>5046296</vt:i4>
      </vt:variant>
      <vt:variant>
        <vt:i4>0</vt:i4>
      </vt:variant>
      <vt:variant>
        <vt:i4>0</vt:i4>
      </vt:variant>
      <vt:variant>
        <vt:i4>5</vt:i4>
      </vt:variant>
      <vt:variant>
        <vt:lpwstr>https://www.process.st/bpmn-tutoria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enberger, Christian</dc:creator>
  <cp:keywords/>
  <dc:description/>
  <cp:lastModifiedBy>Gutheil, Niklas</cp:lastModifiedBy>
  <cp:revision>55</cp:revision>
  <cp:lastPrinted>2023-06-15T10:24:00Z</cp:lastPrinted>
  <dcterms:created xsi:type="dcterms:W3CDTF">2023-03-10T16:01:00Z</dcterms:created>
  <dcterms:modified xsi:type="dcterms:W3CDTF">2024-06-26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8903D40C93914480255721EC012440</vt:lpwstr>
  </property>
  <property fmtid="{D5CDD505-2E9C-101B-9397-08002B2CF9AE}" pid="3" name="MediaServiceImageTags">
    <vt:lpwstr/>
  </property>
  <property fmtid="{D5CDD505-2E9C-101B-9397-08002B2CF9AE}" pid="4" name="GrammarlyDocumentId">
    <vt:lpwstr>36aea0e014b7932c067eed2cc5692ce28a156f6ef7c8b76bc16c29aea9490b54</vt:lpwstr>
  </property>
</Properties>
</file>